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0B577" w14:textId="77777777" w:rsidR="00F45B3C" w:rsidRPr="00F45B3C" w:rsidRDefault="00F45B3C" w:rsidP="00F45B3C">
      <w:pPr>
        <w:shd w:val="clear" w:color="auto" w:fill="FFFFFF"/>
        <w:spacing w:before="240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stands for Java Database Connectivity, which is a standard Java API for database-independent connectivity between the Java programming language and a wide range of databases.</w:t>
      </w:r>
    </w:p>
    <w:p w14:paraId="5F3E7923" w14:textId="77777777" w:rsidR="00F45B3C" w:rsidRPr="00F45B3C" w:rsidRDefault="00F45B3C" w:rsidP="00F45B3C">
      <w:p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The JDBC library includes APIs for each of the tasks commonly associated with database usage:</w:t>
      </w:r>
    </w:p>
    <w:p w14:paraId="7ABA1B90" w14:textId="77777777" w:rsidR="00F45B3C" w:rsidRPr="00F45B3C" w:rsidRDefault="00F45B3C" w:rsidP="00F45B3C">
      <w:pPr>
        <w:pStyle w:val="ListParagraph"/>
        <w:numPr>
          <w:ilvl w:val="0"/>
          <w:numId w:val="1"/>
        </w:num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Making a connection to a database.</w:t>
      </w:r>
    </w:p>
    <w:p w14:paraId="50C05A13" w14:textId="5B91E2BA" w:rsidR="00F45B3C" w:rsidRPr="00F45B3C" w:rsidRDefault="00F45B3C" w:rsidP="00F45B3C">
      <w:pPr>
        <w:pStyle w:val="ListParagraph"/>
        <w:numPr>
          <w:ilvl w:val="0"/>
          <w:numId w:val="1"/>
        </w:num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Creating SQL statements.</w:t>
      </w:r>
    </w:p>
    <w:p w14:paraId="7E4C60FE" w14:textId="23930E22" w:rsidR="00F45B3C" w:rsidRPr="00F45B3C" w:rsidRDefault="00F45B3C" w:rsidP="00F45B3C">
      <w:pPr>
        <w:pStyle w:val="ListParagraph"/>
        <w:numPr>
          <w:ilvl w:val="0"/>
          <w:numId w:val="1"/>
        </w:num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Executing that SQL queries in the database.</w:t>
      </w:r>
    </w:p>
    <w:p w14:paraId="5331E529" w14:textId="51C4072C" w:rsidR="00F45B3C" w:rsidRPr="00F45B3C" w:rsidRDefault="00F45B3C" w:rsidP="00F45B3C">
      <w:pPr>
        <w:pStyle w:val="ListParagraph"/>
        <w:numPr>
          <w:ilvl w:val="0"/>
          <w:numId w:val="1"/>
        </w:num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Viewing &amp; Modifying the resulting records.</w:t>
      </w:r>
    </w:p>
    <w:p w14:paraId="10F410D4" w14:textId="7C01B282" w:rsidR="00F45B3C" w:rsidRPr="00F45B3C" w:rsidRDefault="00F45B3C" w:rsidP="00F45B3C">
      <w:pPr>
        <w:shd w:val="clear" w:color="auto" w:fill="FFFFFF"/>
        <w:spacing w:before="240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is a specification that provides a complete set of interfaces that allows for portable access to an underlying database. Java can be used to write different types of executables, such as:</w:t>
      </w:r>
    </w:p>
    <w:p w14:paraId="4811F92C" w14:textId="77777777" w:rsidR="00F45B3C" w:rsidRPr="00F45B3C" w:rsidRDefault="00F45B3C" w:rsidP="00F45B3C">
      <w:pPr>
        <w:numPr>
          <w:ilvl w:val="0"/>
          <w:numId w:val="2"/>
        </w:num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 Applications</w:t>
      </w:r>
    </w:p>
    <w:p w14:paraId="7490EF5D" w14:textId="77777777" w:rsidR="00F45B3C" w:rsidRPr="00F45B3C" w:rsidRDefault="00F45B3C" w:rsidP="00F45B3C">
      <w:pPr>
        <w:numPr>
          <w:ilvl w:val="0"/>
          <w:numId w:val="2"/>
        </w:num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 Applets</w:t>
      </w:r>
    </w:p>
    <w:p w14:paraId="773BAF94" w14:textId="77777777" w:rsidR="00F45B3C" w:rsidRPr="00F45B3C" w:rsidRDefault="00F45B3C" w:rsidP="00F45B3C">
      <w:pPr>
        <w:numPr>
          <w:ilvl w:val="0"/>
          <w:numId w:val="2"/>
        </w:num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 Servlets</w:t>
      </w:r>
    </w:p>
    <w:p w14:paraId="47CBB714" w14:textId="77777777" w:rsidR="00F45B3C" w:rsidRPr="00F45B3C" w:rsidRDefault="00F45B3C" w:rsidP="00F45B3C">
      <w:pPr>
        <w:numPr>
          <w:ilvl w:val="0"/>
          <w:numId w:val="2"/>
        </w:num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Java </w:t>
      </w: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ServerPages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(JSPs)</w:t>
      </w:r>
    </w:p>
    <w:p w14:paraId="6D3B4CE9" w14:textId="77777777" w:rsidR="00F45B3C" w:rsidRPr="00F45B3C" w:rsidRDefault="00F45B3C" w:rsidP="00F45B3C">
      <w:pPr>
        <w:numPr>
          <w:ilvl w:val="0"/>
          <w:numId w:val="2"/>
        </w:numPr>
        <w:shd w:val="clear" w:color="auto" w:fill="FFFFFF"/>
        <w:spacing w:before="24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Enterprise JavaBeans (EJBs)</w:t>
      </w:r>
    </w:p>
    <w:p w14:paraId="17026DE6" w14:textId="3B915704" w:rsidR="00F45B3C" w:rsidRPr="00F45B3C" w:rsidRDefault="00F45B3C" w:rsidP="00F45B3C">
      <w:pPr>
        <w:shd w:val="clear" w:color="auto" w:fill="FFFFFF"/>
        <w:spacing w:before="240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proofErr w:type="gram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All of</w:t>
      </w:r>
      <w:proofErr w:type="gram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these different executables </w:t>
      </w: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can</w:t>
      </w: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use a JDBC driver to access a database and take advantage of the stored data.</w:t>
      </w:r>
    </w:p>
    <w:p w14:paraId="533ECFB8" w14:textId="682A1BC3" w:rsidR="00F45B3C" w:rsidRPr="00F45B3C" w:rsidRDefault="00F45B3C" w:rsidP="00F45B3C">
      <w:pPr>
        <w:shd w:val="clear" w:color="auto" w:fill="FFFFFF"/>
        <w:spacing w:before="240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provides the same capabilities as ODBC, allowing Java programs to contain database-independent code.</w:t>
      </w:r>
    </w:p>
    <w:p w14:paraId="57A90BBD" w14:textId="77777777" w:rsidR="00F45B3C" w:rsidRPr="00F45B3C" w:rsidRDefault="00F45B3C" w:rsidP="00F45B3C">
      <w:pPr>
        <w:shd w:val="clear" w:color="auto" w:fill="FFFFFF"/>
        <w:spacing w:before="48" w:after="48" w:line="360" w:lineRule="auto"/>
        <w:ind w:right="48"/>
        <w:jc w:val="both"/>
        <w:outlineLvl w:val="1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Architecture:</w:t>
      </w:r>
    </w:p>
    <w:p w14:paraId="0B343CA9" w14:textId="77777777" w:rsidR="00F45B3C" w:rsidRPr="00F45B3C" w:rsidRDefault="00F45B3C" w:rsidP="00F45B3C">
      <w:pPr>
        <w:shd w:val="clear" w:color="auto" w:fill="FFFFFF"/>
        <w:spacing w:before="192" w:after="240" w:line="360" w:lineRule="auto"/>
        <w:ind w:firstLine="72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The JDBC API supports both two-tier and three-tier processing models for database access but in general JDBC Architecture consists of two layers:</w:t>
      </w:r>
    </w:p>
    <w:p w14:paraId="6E07E18E" w14:textId="77777777" w:rsidR="00F45B3C" w:rsidRPr="00F45B3C" w:rsidRDefault="00F45B3C" w:rsidP="00F45B3C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API: This provides the application-to-JDBC Manager connection.</w:t>
      </w:r>
    </w:p>
    <w:p w14:paraId="3F64ED56" w14:textId="77777777" w:rsidR="00F45B3C" w:rsidRPr="00F45B3C" w:rsidRDefault="00F45B3C" w:rsidP="00F45B3C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DBC Driver API: This supports the JDBC Manager-to-Driver Connection.</w:t>
      </w:r>
    </w:p>
    <w:p w14:paraId="1DF1D3B0" w14:textId="77777777" w:rsidR="00F45B3C" w:rsidRPr="00F45B3C" w:rsidRDefault="00F45B3C" w:rsidP="00F45B3C">
      <w:pPr>
        <w:shd w:val="clear" w:color="auto" w:fill="FFFFFF"/>
        <w:spacing w:before="192" w:after="240" w:line="360" w:lineRule="auto"/>
        <w:ind w:firstLine="36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lastRenderedPageBreak/>
        <w:t>The JDBC API uses a driver manager and database-specific drivers to provide transparent connectivity to heterogeneous databases.</w:t>
      </w:r>
    </w:p>
    <w:p w14:paraId="6152B970" w14:textId="77777777" w:rsidR="00F45B3C" w:rsidRPr="00F45B3C" w:rsidRDefault="00F45B3C" w:rsidP="00F45B3C">
      <w:pPr>
        <w:shd w:val="clear" w:color="auto" w:fill="FFFFFF"/>
        <w:spacing w:before="192" w:after="240" w:line="360" w:lineRule="auto"/>
        <w:ind w:firstLine="36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The JDBC driver manager ensures that the correct driver is used to access each data source. The driver manager </w:t>
      </w:r>
      <w:proofErr w:type="gram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is capable of supporting</w:t>
      </w:r>
      <w:proofErr w:type="gram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multiple concurrent drivers connected to multiple heterogeneous databases.</w:t>
      </w:r>
    </w:p>
    <w:p w14:paraId="60EBCB85" w14:textId="77777777" w:rsidR="00F45B3C" w:rsidRPr="00F45B3C" w:rsidRDefault="00F45B3C" w:rsidP="00F45B3C">
      <w:p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Common JDBC Components:</w:t>
      </w:r>
    </w:p>
    <w:p w14:paraId="50EB9D09" w14:textId="77777777" w:rsidR="00F45B3C" w:rsidRPr="00F45B3C" w:rsidRDefault="00F45B3C" w:rsidP="00F45B3C">
      <w:pPr>
        <w:shd w:val="clear" w:color="auto" w:fill="FFFFFF"/>
        <w:spacing w:before="192" w:after="24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The JDBC API provides the following interfaces and classes:</w:t>
      </w:r>
    </w:p>
    <w:p w14:paraId="79F43570" w14:textId="423322BC" w:rsidR="00F45B3C" w:rsidRPr="00F45B3C" w:rsidRDefault="00F45B3C" w:rsidP="00F45B3C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DriverManager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: This class manages a list of database drivers. Matches connection requests from the java application with the proper database driver using communication subprotocol. The first driver that recognizes a certain subprotocol under JDBC will be used to establish a database 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>c</w:t>
      </w: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onnection.</w:t>
      </w:r>
    </w:p>
    <w:p w14:paraId="28B2FB5B" w14:textId="3EC85678" w:rsidR="00F45B3C" w:rsidRPr="00F45B3C" w:rsidRDefault="00F45B3C" w:rsidP="00F45B3C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Driver: This interface handles the communications with the database server. You will interact directly with Driver objects very rarely. Instead, you use </w:t>
      </w: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DriverManager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objects, which manage objects of this type. It also abstracts the details associated with working with Driver objects</w:t>
      </w:r>
    </w:p>
    <w:p w14:paraId="75619AA9" w14:textId="26AA2112" w:rsidR="00F45B3C" w:rsidRPr="00F45B3C" w:rsidRDefault="00F45B3C" w:rsidP="00F45B3C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Connection: This interface with all methods for contacting a database. The connection object represents communication context, i.e., all communication with database is through connection object only.</w:t>
      </w:r>
    </w:p>
    <w:p w14:paraId="3C7745F9" w14:textId="67C38375" w:rsidR="00F45B3C" w:rsidRPr="00F45B3C" w:rsidRDefault="00F45B3C" w:rsidP="00F45B3C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Statement: You use objects created from this interface to submit the SQL statements to the database. Some derived interfaces accept parameters in addition to executing stored procedures.</w:t>
      </w:r>
    </w:p>
    <w:p w14:paraId="46C42F9B" w14:textId="77777777" w:rsidR="00F45B3C" w:rsidRPr="00F45B3C" w:rsidRDefault="00F45B3C" w:rsidP="00F45B3C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ResultSet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: These objects hold data retrieved from a database after you execute an SQL query using Statement objects. It acts as an iterator to allow you to move through its data.</w:t>
      </w:r>
    </w:p>
    <w:p w14:paraId="6F633874" w14:textId="77777777" w:rsidR="00F45B3C" w:rsidRPr="00F45B3C" w:rsidRDefault="00F45B3C" w:rsidP="00F45B3C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SQLException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: This class handles any errors that occur in a database application.</w:t>
      </w:r>
    </w:p>
    <w:p w14:paraId="4C79B09A" w14:textId="34BED3BC" w:rsidR="00F45B3C" w:rsidRPr="00F45B3C" w:rsidRDefault="00F45B3C" w:rsidP="00F45B3C">
      <w:pPr>
        <w:shd w:val="clear" w:color="auto" w:fill="FFFFFF"/>
        <w:spacing w:before="192" w:after="240" w:line="360" w:lineRule="auto"/>
        <w:ind w:firstLine="360"/>
        <w:jc w:val="both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The </w:t>
      </w: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.sql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and </w:t>
      </w:r>
      <w:proofErr w:type="spellStart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javax.sql</w:t>
      </w:r>
      <w:proofErr w:type="spellEnd"/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 xml:space="preserve"> are the primary packages for JDB</w:t>
      </w:r>
      <w:r>
        <w:rPr>
          <w:rFonts w:ascii="Cambria" w:eastAsia="Times New Roman" w:hAnsi="Cambria" w:cs="Times New Roman"/>
          <w:color w:val="000000"/>
          <w:sz w:val="24"/>
          <w:szCs w:val="24"/>
        </w:rPr>
        <w:t xml:space="preserve">C. </w:t>
      </w:r>
      <w:r w:rsidRPr="00F45B3C">
        <w:rPr>
          <w:rFonts w:ascii="Cambria" w:eastAsia="Times New Roman" w:hAnsi="Cambria" w:cs="Times New Roman"/>
          <w:color w:val="000000"/>
          <w:sz w:val="24"/>
          <w:szCs w:val="24"/>
        </w:rPr>
        <w:t>It offers the main classes for interacting with your data sources.</w:t>
      </w:r>
    </w:p>
    <w:p w14:paraId="7EC2F8C6" w14:textId="77777777" w:rsidR="00F45B3C" w:rsidRPr="00F45B3C" w:rsidRDefault="00F45B3C" w:rsidP="00F45B3C">
      <w:pPr>
        <w:pStyle w:val="Heading2"/>
        <w:shd w:val="clear" w:color="auto" w:fill="FFFFFF"/>
        <w:spacing w:before="48" w:beforeAutospacing="0" w:after="48" w:afterAutospacing="0" w:line="360" w:lineRule="auto"/>
        <w:ind w:right="48"/>
        <w:jc w:val="both"/>
        <w:rPr>
          <w:rFonts w:ascii="Cambria" w:hAnsi="Cambria"/>
          <w:b w:val="0"/>
          <w:color w:val="000000"/>
          <w:sz w:val="24"/>
          <w:szCs w:val="24"/>
        </w:rPr>
      </w:pPr>
      <w:r w:rsidRPr="00F45B3C">
        <w:rPr>
          <w:rFonts w:ascii="Cambria" w:hAnsi="Cambria"/>
          <w:b w:val="0"/>
          <w:color w:val="000000"/>
          <w:sz w:val="24"/>
          <w:szCs w:val="24"/>
        </w:rPr>
        <w:lastRenderedPageBreak/>
        <w:t>Creating JDBC Application:</w:t>
      </w:r>
    </w:p>
    <w:p w14:paraId="18CEAEDB" w14:textId="11B7B52C" w:rsidR="00F45B3C" w:rsidRPr="00F45B3C" w:rsidRDefault="00F45B3C" w:rsidP="00F45B3C">
      <w:pPr>
        <w:pStyle w:val="NormalWeb"/>
        <w:shd w:val="clear" w:color="auto" w:fill="FFFFFF"/>
        <w:spacing w:before="192" w:beforeAutospacing="0" w:after="240" w:afterAutospacing="0" w:line="360" w:lineRule="auto"/>
        <w:jc w:val="both"/>
        <w:rPr>
          <w:rFonts w:ascii="Cambria" w:hAnsi="Cambria"/>
          <w:bCs/>
          <w:color w:val="000000"/>
        </w:rPr>
      </w:pPr>
      <w:r>
        <w:rPr>
          <w:rFonts w:ascii="Cambria" w:hAnsi="Cambria"/>
          <w:bCs/>
          <w:color w:val="000000"/>
        </w:rPr>
        <w:t>S</w:t>
      </w:r>
      <w:r w:rsidR="00D90F38">
        <w:rPr>
          <w:rFonts w:ascii="Cambria" w:hAnsi="Cambria"/>
          <w:bCs/>
          <w:color w:val="000000"/>
        </w:rPr>
        <w:t>t</w:t>
      </w:r>
      <w:r w:rsidRPr="00F45B3C">
        <w:rPr>
          <w:rFonts w:ascii="Cambria" w:hAnsi="Cambria"/>
          <w:bCs/>
          <w:color w:val="000000"/>
        </w:rPr>
        <w:t>eps involved in building a JDBC application:</w:t>
      </w:r>
    </w:p>
    <w:p w14:paraId="4C16C2D4" w14:textId="66FFB287" w:rsidR="00F45B3C" w:rsidRPr="00F45B3C" w:rsidRDefault="00F45B3C" w:rsidP="00F45B3C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>Import the packages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that you include the packages containing the JDBC classes needed for database programming. Most often, using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i/>
          <w:iCs/>
          <w:color w:val="000000"/>
        </w:rPr>
        <w:t>import java.sql.*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will suffice.</w:t>
      </w:r>
    </w:p>
    <w:p w14:paraId="203D0C7E" w14:textId="67B35CE5" w:rsidR="00F45B3C" w:rsidRPr="00F45B3C" w:rsidRDefault="00F45B3C" w:rsidP="00F45B3C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>Register the JDBC driver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that you initialize a driver so you can open a communications channel with the database.</w:t>
      </w:r>
    </w:p>
    <w:p w14:paraId="61151091" w14:textId="18956175" w:rsidR="00F45B3C" w:rsidRPr="00F45B3C" w:rsidRDefault="00F45B3C" w:rsidP="00F45B3C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>Open a connection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using the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proofErr w:type="spellStart"/>
      <w:r w:rsidRPr="00F45B3C">
        <w:rPr>
          <w:rFonts w:ascii="Cambria" w:hAnsi="Cambria"/>
          <w:bCs/>
          <w:i/>
          <w:iCs/>
          <w:color w:val="000000"/>
        </w:rPr>
        <w:t>DriverManager.getConnection</w:t>
      </w:r>
      <w:proofErr w:type="spellEnd"/>
      <w:r w:rsidRPr="00F45B3C">
        <w:rPr>
          <w:rFonts w:ascii="Cambria" w:hAnsi="Cambria"/>
          <w:bCs/>
          <w:i/>
          <w:iCs/>
          <w:color w:val="000000"/>
        </w:rPr>
        <w:t>()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method to create a Connection object, which represents a physical connection with the database.</w:t>
      </w:r>
    </w:p>
    <w:p w14:paraId="00297FDE" w14:textId="3A3B41EE" w:rsidR="00F45B3C" w:rsidRPr="00F45B3C" w:rsidRDefault="00F45B3C" w:rsidP="00F45B3C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>Execute a query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using an object of type Statement for building and submitting an SQL statement to the database.</w:t>
      </w:r>
    </w:p>
    <w:p w14:paraId="531B1E6C" w14:textId="25325FE4" w:rsidR="00F45B3C" w:rsidRPr="00F45B3C" w:rsidRDefault="00F45B3C" w:rsidP="00F45B3C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ambria" w:hAnsi="Cambria"/>
          <w:bCs/>
          <w:color w:val="000000"/>
        </w:rPr>
      </w:pPr>
      <w:r w:rsidRPr="00F45B3C">
        <w:rPr>
          <w:rFonts w:ascii="Cambria" w:hAnsi="Cambria"/>
          <w:bCs/>
          <w:color w:val="000000"/>
        </w:rPr>
        <w:t xml:space="preserve">Extract data from </w:t>
      </w:r>
      <w:r>
        <w:rPr>
          <w:rFonts w:ascii="Cambria" w:hAnsi="Cambria"/>
          <w:bCs/>
          <w:color w:val="000000"/>
        </w:rPr>
        <w:t xml:space="preserve">the </w:t>
      </w:r>
      <w:r w:rsidRPr="00F45B3C">
        <w:rPr>
          <w:rFonts w:ascii="Cambria" w:hAnsi="Cambria"/>
          <w:bCs/>
          <w:color w:val="000000"/>
        </w:rPr>
        <w:t>result set.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Requires that you use the appropriate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proofErr w:type="spellStart"/>
      <w:r w:rsidRPr="00F45B3C">
        <w:rPr>
          <w:rFonts w:ascii="Cambria" w:hAnsi="Cambria"/>
          <w:bCs/>
          <w:i/>
          <w:iCs/>
          <w:color w:val="000000"/>
        </w:rPr>
        <w:t>ResultSet.getXXX</w:t>
      </w:r>
      <w:proofErr w:type="spellEnd"/>
      <w:r w:rsidRPr="00F45B3C">
        <w:rPr>
          <w:rFonts w:ascii="Cambria" w:hAnsi="Cambria"/>
          <w:bCs/>
          <w:i/>
          <w:iCs/>
          <w:color w:val="000000"/>
        </w:rPr>
        <w:t>()</w:t>
      </w:r>
      <w:r w:rsidRPr="00F45B3C">
        <w:rPr>
          <w:rStyle w:val="apple-converted-space"/>
          <w:rFonts w:ascii="Cambria" w:hAnsi="Cambria"/>
          <w:bCs/>
          <w:color w:val="000000"/>
        </w:rPr>
        <w:t> </w:t>
      </w:r>
      <w:r w:rsidRPr="00F45B3C">
        <w:rPr>
          <w:rFonts w:ascii="Cambria" w:hAnsi="Cambria"/>
          <w:bCs/>
          <w:color w:val="000000"/>
        </w:rPr>
        <w:t>method to retrieve the data from the result set.</w:t>
      </w:r>
    </w:p>
    <w:p w14:paraId="01005061" w14:textId="4CF9DC2D" w:rsidR="00F45B3C" w:rsidRDefault="00F45B3C" w:rsidP="00F45B3C">
      <w:pPr>
        <w:shd w:val="clear" w:color="auto" w:fill="FFFFFF"/>
        <w:spacing w:before="240"/>
        <w:ind w:firstLine="720"/>
        <w:jc w:val="both"/>
        <w:rPr>
          <w:rFonts w:ascii="Cambria" w:hAnsi="Cambria"/>
          <w:bCs/>
          <w:color w:val="000000"/>
          <w:sz w:val="24"/>
          <w:szCs w:val="24"/>
        </w:rPr>
      </w:pPr>
      <w:r w:rsidRPr="00F45B3C">
        <w:rPr>
          <w:rFonts w:ascii="Cambria" w:hAnsi="Cambria"/>
          <w:bCs/>
          <w:color w:val="000000"/>
          <w:sz w:val="24"/>
          <w:szCs w:val="24"/>
        </w:rPr>
        <w:t>Clean up the environment.</w:t>
      </w:r>
      <w:r w:rsidRPr="00F45B3C">
        <w:rPr>
          <w:rStyle w:val="apple-converted-space"/>
          <w:rFonts w:ascii="Cambria" w:hAnsi="Cambria"/>
          <w:bCs/>
          <w:color w:val="000000"/>
          <w:sz w:val="24"/>
          <w:szCs w:val="24"/>
        </w:rPr>
        <w:t> </w:t>
      </w:r>
      <w:r w:rsidRPr="00F45B3C">
        <w:rPr>
          <w:rFonts w:ascii="Cambria" w:hAnsi="Cambria"/>
          <w:bCs/>
          <w:color w:val="000000"/>
          <w:sz w:val="24"/>
          <w:szCs w:val="24"/>
        </w:rPr>
        <w:t>Requires explicitly closing all database resources versus</w:t>
      </w:r>
      <w:r w:rsidR="00D90F38">
        <w:rPr>
          <w:rFonts w:ascii="Cambria" w:hAnsi="Cambria"/>
          <w:bCs/>
          <w:color w:val="000000"/>
          <w:sz w:val="24"/>
          <w:szCs w:val="24"/>
        </w:rPr>
        <w:t>.</w:t>
      </w:r>
    </w:p>
    <w:p w14:paraId="28809473" w14:textId="67CBBB0B" w:rsidR="00D90F38" w:rsidRDefault="00D90F38" w:rsidP="00F45B3C">
      <w:pPr>
        <w:shd w:val="clear" w:color="auto" w:fill="FFFFFF"/>
        <w:spacing w:before="240"/>
        <w:ind w:firstLine="720"/>
        <w:jc w:val="both"/>
        <w:rPr>
          <w:rFonts w:ascii="Cambria" w:hAnsi="Cambria"/>
          <w:bCs/>
          <w:color w:val="000000"/>
          <w:sz w:val="24"/>
          <w:szCs w:val="24"/>
        </w:rPr>
      </w:pPr>
    </w:p>
    <w:p w14:paraId="0DD388D7" w14:textId="07354C8B" w:rsidR="00D90F38" w:rsidRDefault="00D90F38" w:rsidP="00F45B3C">
      <w:pPr>
        <w:shd w:val="clear" w:color="auto" w:fill="FFFFFF"/>
        <w:spacing w:before="240"/>
        <w:ind w:firstLine="720"/>
        <w:jc w:val="both"/>
        <w:rPr>
          <w:rFonts w:ascii="Cambria" w:hAnsi="Cambria"/>
          <w:bCs/>
          <w:color w:val="000000"/>
          <w:sz w:val="24"/>
          <w:szCs w:val="24"/>
        </w:rPr>
      </w:pPr>
    </w:p>
    <w:p w14:paraId="263A87D1" w14:textId="77777777" w:rsidR="00D90F38" w:rsidRDefault="00D90F38" w:rsidP="00D90F38">
      <w:r>
        <w:t>ORACLE</w:t>
      </w:r>
      <w:r>
        <w:sym w:font="Wingdings" w:char="F0E0"/>
      </w:r>
      <w:r>
        <w:t xml:space="preserve"> ojdbc.jar</w:t>
      </w:r>
    </w:p>
    <w:p w14:paraId="2E79333F" w14:textId="77777777" w:rsidR="00D90F38" w:rsidRDefault="00D90F38" w:rsidP="00D90F38">
      <w:r>
        <w:t>MYSQL</w:t>
      </w:r>
      <w:r>
        <w:sym w:font="Wingdings" w:char="F0E0"/>
      </w:r>
      <w:r>
        <w:t xml:space="preserve"> MySQL-connection.5.18.jar</w:t>
      </w:r>
    </w:p>
    <w:p w14:paraId="7AAFB4F3" w14:textId="77777777" w:rsidR="00D90F38" w:rsidRDefault="00D90F38" w:rsidP="00D90F38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com.mysql.jdbc.Driver</w:t>
      </w:r>
      <w:proofErr w:type="spellEnd"/>
      <w:r>
        <w:t xml:space="preserve">”) </w:t>
      </w:r>
      <w:r>
        <w:sym w:font="Wingdings" w:char="F0E0"/>
      </w:r>
      <w:r>
        <w:t xml:space="preserve"> </w:t>
      </w:r>
      <w:proofErr w:type="spellStart"/>
      <w:r>
        <w:t>MySql</w:t>
      </w:r>
      <w:proofErr w:type="spellEnd"/>
    </w:p>
    <w:p w14:paraId="41BDCFE7" w14:textId="77777777" w:rsidR="00D90F38" w:rsidRDefault="00D90F38" w:rsidP="00D90F38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oracle.jdbc.driver.OracleDriver</w:t>
      </w:r>
      <w:proofErr w:type="spellEnd"/>
      <w:r>
        <w:t xml:space="preserve">”); </w:t>
      </w:r>
      <w:r>
        <w:sym w:font="Wingdings" w:char="F0E0"/>
      </w:r>
      <w:r>
        <w:t xml:space="preserve"> Oracle</w:t>
      </w:r>
    </w:p>
    <w:p w14:paraId="29DDB40D" w14:textId="77777777" w:rsidR="00D90F38" w:rsidRDefault="00D90F38" w:rsidP="00D90F38">
      <w:pPr>
        <w:ind w:left="360"/>
      </w:pPr>
      <w:r>
        <w:t>Driver Manager:</w:t>
      </w:r>
    </w:p>
    <w:p w14:paraId="3951161D" w14:textId="77777777" w:rsidR="00D90F38" w:rsidRDefault="00D90F38" w:rsidP="00D90F38">
      <w:pPr>
        <w:ind w:left="360"/>
      </w:pPr>
      <w:r>
        <w:t xml:space="preserve">Static connection </w:t>
      </w:r>
      <w:proofErr w:type="spellStart"/>
      <w:r>
        <w:t>getConnection</w:t>
      </w:r>
      <w:proofErr w:type="spellEnd"/>
      <w:r>
        <w:t>(</w:t>
      </w:r>
      <w:proofErr w:type="spellStart"/>
      <w:r>
        <w:t>url,username,password</w:t>
      </w:r>
      <w:proofErr w:type="spellEnd"/>
      <w:r>
        <w:t xml:space="preserve">) </w:t>
      </w:r>
      <w:r>
        <w:sym w:font="Wingdings" w:char="F0E0"/>
      </w:r>
      <w:r>
        <w:t xml:space="preserve"> is a factory method with 3 parameters which returns a connection </w:t>
      </w:r>
      <w:proofErr w:type="gramStart"/>
      <w:r>
        <w:t>objects</w:t>
      </w:r>
      <w:proofErr w:type="gramEnd"/>
      <w:r>
        <w:t xml:space="preserve">. It is a static method. </w:t>
      </w:r>
    </w:p>
    <w:p w14:paraId="76CA23A2" w14:textId="77777777" w:rsidR="00D90F38" w:rsidRDefault="00D90F38" w:rsidP="00D90F38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 “</w:t>
      </w:r>
      <w:proofErr w:type="spellStart"/>
      <w:r>
        <w:t>jdbc:mysql</w:t>
      </w:r>
      <w:proofErr w:type="spellEnd"/>
      <w:r>
        <w:t>://localhost:3306/</w:t>
      </w:r>
      <w:proofErr w:type="spellStart"/>
      <w:r>
        <w:t>sampledb</w:t>
      </w:r>
      <w:proofErr w:type="spellEnd"/>
      <w:proofErr w:type="gramStart"/>
      <w:r>
        <w:t>”;</w:t>
      </w:r>
      <w:proofErr w:type="gramEnd"/>
    </w:p>
    <w:p w14:paraId="43C5FA88" w14:textId="77777777" w:rsidR="00D90F38" w:rsidRDefault="00D90F38" w:rsidP="00D90F38">
      <w:pPr>
        <w:ind w:left="360"/>
      </w:pPr>
      <w:r>
        <w:t>String username = “root</w:t>
      </w:r>
      <w:proofErr w:type="gramStart"/>
      <w:r>
        <w:t>”;</w:t>
      </w:r>
      <w:proofErr w:type="gramEnd"/>
    </w:p>
    <w:p w14:paraId="1D2916D7" w14:textId="77777777" w:rsidR="00D90F38" w:rsidRDefault="00D90F38" w:rsidP="00D90F38">
      <w:pPr>
        <w:ind w:left="360"/>
      </w:pPr>
      <w:r>
        <w:t>String password = ”root</w:t>
      </w:r>
      <w:proofErr w:type="gramStart"/>
      <w:r>
        <w:t>”;</w:t>
      </w:r>
      <w:proofErr w:type="gramEnd"/>
    </w:p>
    <w:p w14:paraId="4C5DEB01" w14:textId="77777777" w:rsidR="00D90F38" w:rsidRDefault="00D90F38" w:rsidP="00D90F38">
      <w:pPr>
        <w:ind w:left="360"/>
      </w:pPr>
      <w:r>
        <w:lastRenderedPageBreak/>
        <w:t xml:space="preserve">Or </w:t>
      </w:r>
    </w:p>
    <w:p w14:paraId="4A0D6858" w14:textId="77777777" w:rsidR="00D90F38" w:rsidRDefault="00D90F38" w:rsidP="00D90F38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”</w:t>
      </w:r>
      <w:proofErr w:type="spellStart"/>
      <w:r>
        <w:t>jdbc:oracle:thin</w:t>
      </w:r>
      <w:proofErr w:type="spellEnd"/>
      <w:r>
        <w:t>:@localhost:1521:xe</w:t>
      </w:r>
      <w:proofErr w:type="gramStart"/>
      <w:r>
        <w:t>”;</w:t>
      </w:r>
      <w:proofErr w:type="gramEnd"/>
    </w:p>
    <w:p w14:paraId="7F68CFC8" w14:textId="77777777" w:rsidR="00D90F38" w:rsidRDefault="00D90F38" w:rsidP="00D90F38">
      <w:pPr>
        <w:ind w:left="360"/>
      </w:pPr>
      <w:r>
        <w:t>String username = “system</w:t>
      </w:r>
      <w:proofErr w:type="gramStart"/>
      <w:r>
        <w:t>”;</w:t>
      </w:r>
      <w:proofErr w:type="gramEnd"/>
    </w:p>
    <w:p w14:paraId="72F8275C" w14:textId="77777777" w:rsidR="00D90F38" w:rsidRDefault="00D90F38" w:rsidP="00D90F38">
      <w:pPr>
        <w:ind w:left="360"/>
      </w:pPr>
      <w:r>
        <w:t>String password =”manager</w:t>
      </w:r>
      <w:proofErr w:type="gramStart"/>
      <w:r>
        <w:t>”;</w:t>
      </w:r>
      <w:proofErr w:type="gramEnd"/>
    </w:p>
    <w:p w14:paraId="350AF06E" w14:textId="77777777" w:rsidR="00D90F38" w:rsidRDefault="00D90F38" w:rsidP="00D90F38">
      <w:pPr>
        <w:ind w:left="360"/>
      </w:pPr>
      <w:proofErr w:type="spellStart"/>
      <w:r>
        <w:t>Conenction</w:t>
      </w:r>
      <w:proofErr w:type="spellEnd"/>
      <w:r>
        <w:t xml:space="preserve"> con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url,username,password</w:t>
      </w:r>
      <w:proofErr w:type="spellEnd"/>
      <w:proofErr w:type="gramStart"/>
      <w:r>
        <w:t>);</w:t>
      </w:r>
      <w:proofErr w:type="gramEnd"/>
    </w:p>
    <w:p w14:paraId="7FB6771C" w14:textId="77777777" w:rsidR="00D90F38" w:rsidRDefault="00D90F38" w:rsidP="00D90F38">
      <w:pPr>
        <w:ind w:left="360"/>
      </w:pPr>
      <w:r>
        <w:t>Statement: it is an interface ( we can create reference)</w:t>
      </w:r>
    </w:p>
    <w:p w14:paraId="1604747F" w14:textId="77777777" w:rsidR="00D90F38" w:rsidRDefault="00D90F38" w:rsidP="00D90F38">
      <w:pPr>
        <w:ind w:left="360"/>
      </w:pPr>
      <w:r>
        <w:t xml:space="preserve">Int </w:t>
      </w:r>
      <w:proofErr w:type="spellStart"/>
      <w:r>
        <w:t>executeUpdate</w:t>
      </w:r>
      <w:proofErr w:type="spellEnd"/>
      <w:r>
        <w:t>(String) //insert /update/delete</w:t>
      </w:r>
    </w:p>
    <w:p w14:paraId="43F5E169" w14:textId="77777777" w:rsidR="00D90F38" w:rsidRDefault="00D90F38" w:rsidP="00D90F38">
      <w:pPr>
        <w:ind w:left="360"/>
      </w:pPr>
      <w:proofErr w:type="spellStart"/>
      <w:r>
        <w:t>ResultSet</w:t>
      </w:r>
      <w:proofErr w:type="spellEnd"/>
      <w:r>
        <w:t xml:space="preserve"> </w:t>
      </w:r>
      <w:proofErr w:type="spellStart"/>
      <w:r>
        <w:t>executeQuery</w:t>
      </w:r>
      <w:proofErr w:type="spellEnd"/>
      <w:r>
        <w:t>(String) // select</w:t>
      </w:r>
    </w:p>
    <w:p w14:paraId="4AD5589A" w14:textId="77777777" w:rsidR="00D90F38" w:rsidRDefault="00D90F38" w:rsidP="00D90F38">
      <w:pPr>
        <w:ind w:left="360"/>
      </w:pPr>
      <w:r>
        <w:t>Connection:</w:t>
      </w:r>
    </w:p>
    <w:p w14:paraId="75B4F584" w14:textId="77777777" w:rsidR="00D90F38" w:rsidRDefault="00D90F38" w:rsidP="00D90F38">
      <w:pPr>
        <w:ind w:left="360"/>
      </w:pPr>
      <w:r>
        <w:t xml:space="preserve">Statement </w:t>
      </w:r>
      <w:proofErr w:type="spellStart"/>
      <w:r>
        <w:t>createStatement</w:t>
      </w:r>
      <w:proofErr w:type="spellEnd"/>
      <w:r>
        <w:t>(); // Static Factory Method(</w:t>
      </w:r>
      <w:proofErr w:type="gramStart"/>
      <w:r>
        <w:t>);</w:t>
      </w:r>
      <w:proofErr w:type="gramEnd"/>
    </w:p>
    <w:p w14:paraId="22C618F6" w14:textId="77777777" w:rsidR="00D90F38" w:rsidRPr="00F45B3C" w:rsidRDefault="00D90F38" w:rsidP="00F45B3C">
      <w:pPr>
        <w:shd w:val="clear" w:color="auto" w:fill="FFFFFF"/>
        <w:spacing w:before="240"/>
        <w:ind w:firstLine="720"/>
        <w:jc w:val="both"/>
        <w:rPr>
          <w:rFonts w:ascii="Cambria" w:eastAsia="Times New Roman" w:hAnsi="Cambria" w:cs="Times New Roman"/>
          <w:bCs/>
          <w:color w:val="000000"/>
          <w:sz w:val="24"/>
          <w:szCs w:val="24"/>
        </w:rPr>
      </w:pPr>
    </w:p>
    <w:p w14:paraId="71A41316" w14:textId="77777777" w:rsidR="00420476" w:rsidRPr="00F45B3C" w:rsidRDefault="00D90F38" w:rsidP="00F45B3C">
      <w:pPr>
        <w:spacing w:line="240" w:lineRule="auto"/>
        <w:jc w:val="both"/>
        <w:rPr>
          <w:rFonts w:ascii="Cambria" w:hAnsi="Cambria"/>
          <w:bCs/>
          <w:sz w:val="24"/>
          <w:szCs w:val="24"/>
        </w:rPr>
      </w:pPr>
    </w:p>
    <w:sectPr w:rsidR="00420476" w:rsidRPr="00F45B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FB25F0"/>
    <w:multiLevelType w:val="hybridMultilevel"/>
    <w:tmpl w:val="4130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2B2A97"/>
    <w:multiLevelType w:val="hybridMultilevel"/>
    <w:tmpl w:val="5BBEF0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1C37F4F"/>
    <w:multiLevelType w:val="hybridMultilevel"/>
    <w:tmpl w:val="9A264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545813"/>
    <w:multiLevelType w:val="multilevel"/>
    <w:tmpl w:val="152ECB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A111EAD"/>
    <w:multiLevelType w:val="hybridMultilevel"/>
    <w:tmpl w:val="04047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5014CA"/>
    <w:multiLevelType w:val="hybridMultilevel"/>
    <w:tmpl w:val="64D6B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NDezNLM0MjAxsTRW0lEKTi0uzszPAykwrAUAP2te0ywAAAA="/>
  </w:docVars>
  <w:rsids>
    <w:rsidRoot w:val="00F45B3C"/>
    <w:rsid w:val="00093EC0"/>
    <w:rsid w:val="00D90F38"/>
    <w:rsid w:val="00E331EA"/>
    <w:rsid w:val="00F45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30BCE"/>
  <w15:chartTrackingRefBased/>
  <w15:docId w15:val="{8707A60A-0D38-4B86-9C17-7314B4EEC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B3C"/>
    <w:pPr>
      <w:spacing w:after="200" w:line="276" w:lineRule="auto"/>
    </w:p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F45B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B3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F45B3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45B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45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3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06</Words>
  <Characters>4027</Characters>
  <Application>Microsoft Office Word</Application>
  <DocSecurity>0</DocSecurity>
  <Lines>33</Lines>
  <Paragraphs>9</Paragraphs>
  <ScaleCrop>false</ScaleCrop>
  <Company/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u Nagendra</dc:creator>
  <cp:keywords/>
  <dc:description/>
  <cp:lastModifiedBy>Santhu Nagendra</cp:lastModifiedBy>
  <cp:revision>2</cp:revision>
  <dcterms:created xsi:type="dcterms:W3CDTF">2021-03-26T02:01:00Z</dcterms:created>
  <dcterms:modified xsi:type="dcterms:W3CDTF">2021-03-26T02:11:00Z</dcterms:modified>
</cp:coreProperties>
</file>